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Position of Automotive Mechanic Internship at New Delhi Facility</w:t>
      </w:r>
    </w:p>
    <w:bookmarkEnd w:id="20"/>
    <w:p>
      <w:pPr>
        <w:pStyle w:val="BodyText"/>
      </w:pPr>
      <w:r>
        <w:t xml:space="preserve">Date: October 26, 2023</w:t>
      </w:r>
    </w:p>
    <w:p>
      <w:pPr>
        <w:pStyle w:val="BodyText"/>
      </w:pPr>
      <w:r>
        <w:t xml:space="preserve">Mr. Arvind Sharma</w:t>
      </w:r>
    </w:p>
    <w:p>
      <w:pPr>
        <w:pStyle w:val="BodyText"/>
      </w:pPr>
      <w:r>
        <w:t xml:space="preserve">Head of Technical Operations</w:t>
      </w:r>
    </w:p>
    <w:p>
      <w:pPr>
        <w:pStyle w:val="BodyText"/>
      </w:pPr>
      <w:r>
        <w:t xml:space="preserve">Delhi Auto Solutions Pvt. Ltd.</w:t>
      </w:r>
    </w:p>
    <w:p>
      <w:pPr>
        <w:pStyle w:val="BodyText"/>
      </w:pPr>
      <w:r>
        <w:t xml:space="preserve">27-A, Malviya Nagar Road, New Delhi - 110017</w:t>
      </w:r>
    </w:p>
    <w:bookmarkStart w:id="21" w:name="X194139c767e4b78dab070c5c9e81f28a90fb56e"/>
    <w:p>
      <w:pPr>
        <w:pStyle w:val="Heading2"/>
      </w:pPr>
      <w:r>
        <w:t xml:space="preserve">Subject: Application for Automotive Mechanic Internship Position</w:t>
      </w:r>
    </w:p>
    <w:bookmarkEnd w:id="21"/>
    <w:p>
      <w:pPr>
        <w:pStyle w:val="FirstParagraph"/>
      </w:pPr>
      <w:r>
        <w:t xml:space="preserve">Dear Mr. Sharma,</w:t>
      </w:r>
    </w:p>
    <w:p>
      <w:pPr>
        <w:pStyle w:val="BodyText"/>
      </w:pPr>
      <w:r>
        <w:t xml:space="preserve">With immense enthusiasm, I submit my formal application for the Automotive Mechanic Internship position at Delhi Auto Solutions Pvt. Ltd., a premier automotive service provider headquartered in New Delhi. As a dedicated student pursuing Diploma in Automotive Engineering from Guru Gobind Singh Indraprastha University (GGSIPU), I have meticulously developed technical competencies aligned with the highest standards of mechanical maintenance required in India's rapidly evolving transportation sector. This Internship Application Letter represents not merely a career opportunity, but a strategic step toward contributing to New Delhi’s mobility ecosystem while refining my practical skills under expert mentorship.</w:t>
      </w:r>
    </w:p>
    <w:p>
      <w:pPr>
        <w:pStyle w:val="BodyText"/>
      </w:pPr>
      <w:r>
        <w:t xml:space="preserve">My academic journey has immersed me in comprehensive coursework covering engine systems, electrical diagnostics, transmission repair, and modern diagnostic software (like Techstream and Autel). During my third-semester project at GGSIPU's state-of-the-art workshop facility, I collaborated with three peers to overhaul a fleet of 12 vintage Maruti Alto vehicles—replacing clutch assemblies, calibrating fuel injection systems, and optimizing brake performance. This project demanded precision in adhering to Bharat Stage VI emission standards while managing tight deadlines in a high-traffic urban environment. I documented all maintenance procedures using ISO 9001-compliant logs, demonstrating my understanding of how rigorous documentation supports safety compliance—a critical factor for any service center operating across India New Delhi’s congested roads.</w:t>
      </w:r>
    </w:p>
    <w:p>
      <w:pPr>
        <w:pStyle w:val="BodyText"/>
      </w:pPr>
      <w:r>
        <w:t xml:space="preserve">What particularly resonates with me about Delhi Auto Solutions is your company's commitment to sustainable automotive solutions. Your recent initiative to retrofit CNG systems on municipal buses aligns perfectly with my research on eco-friendly mechanical adaptations for India's urban centers. Having volunteered at a local NGO repairing bicycles for low-income communities in Dwarka, I’ve witnessed firsthand how accessible mechanical expertise transforms mobility access—especially crucial in New Delhi where 70% of residents rely on personal vehicles due to public transport limitations. This experience instilled in me the importance of cultural sensitivity when servicing diverse vehicle types across Delhi's varied neighborhoods, from luxury sedans in South Delhi to robust commercial vehicles in industrial zones like Okhla.</w:t>
      </w:r>
    </w:p>
    <w:p>
      <w:pPr>
        <w:pStyle w:val="BodyText"/>
      </w:pPr>
      <w:r>
        <w:t xml:space="preserve">I recognize that an effective Mechanic intern must excel beyond technical aptitude. My time as a student technician at AutoCare Hub (a Tier-2 service center near Noida) taught me vital soft skills: I resolved 30+ daily customer complaints by explaining diagnostic processes in simple Hindi terms, reducing repeat visits by 25%. More significantly, I mastered safety protocols during an incident where I correctly identified a faulty fuel line on a Maruti Swift—preventing a potential fire hazard. Such experiences have solidified my conviction that mechanics are frontline engineers of urban safety; every repair impacts not just the vehicle but public trust in India's mobility infrastructure.</w:t>
      </w:r>
    </w:p>
    <w:p>
      <w:pPr>
        <w:pStyle w:val="BodyText"/>
      </w:pPr>
      <w:r>
        <w:t xml:space="preserve">New Delhi’s unique challenges as India's capital make this internship profoundly meaningful. The city’s air quality index often exceeds hazardous levels, demanding mechanics prioritize emission-compliant repairs—a focus mirrored in your company’s green certification programs. I’ve studied how Delhi Transport Corporation (DTC) buses consume 30% more fuel due to mechanical inefficiencies; my internship goals include learning diagnostic techniques to optimize such systems. Additionally, I aim to understand the regulatory landscape under the Central Motor Vehicles Rules (CMVR), which govern all vehicle maintenance across India New Delhi’s legal jurisdiction—a knowledge gap I seek to bridge through your organization's training program.</w:t>
      </w:r>
    </w:p>
    <w:p>
      <w:pPr>
        <w:pStyle w:val="BodyText"/>
      </w:pPr>
      <w:r>
        <w:t xml:space="preserve">Beyond technical skills, I bring an unwavering work ethic shaped by my upbringing in a mechanically inclined family. My father operates a small garage in Narela, where I began disassembling carburetors at age 12. This early exposure taught me that precision matters more than speed—a philosophy reinforced during my internship at GGSIPU’s workshop, where I spent three hours meticulously aligning wheel bearings on an Ambassador car to prevent uneven tire wear. For this Internship Application Letter, I’ve deliberately avoided claiming "expertise" but instead emphasize my rapid learning ability: within weeks of training on OBD-II scanners, I could interpret diagnostic codes for 15+ vehicle models common in Delhi’s fleet.</w:t>
      </w:r>
    </w:p>
    <w:p>
      <w:pPr>
        <w:pStyle w:val="BodyText"/>
      </w:pPr>
      <w:r>
        <w:t xml:space="preserve">Delhi Auto Solutions’ reputation for technical excellence and community engagement makes it the ideal environment to grow. I am particularly drawn to your partnership with Delhi Traffic Police on the "Safe Roads Initiative," where mechanics conduct free safety checks at traffic hubs. I would welcome the opportunity to contribute to such projects, leveraging my fluency in Hindi and basic Punjabi—critical assets when communicating with drivers across Delhi’s diverse neighborhoods. My resume (attached) details certifications including Advanced Workshop Safety from NSDC and Basic Electrical Systems from Automotive Skill Development Council (ASDC), which align with your requirement for interns to complete 120+ hours of hands-on training.</w:t>
      </w:r>
    </w:p>
    <w:p>
      <w:pPr>
        <w:pStyle w:val="BodyText"/>
      </w:pPr>
      <w:r>
        <w:t xml:space="preserve">I understand that India New Delhi’s automotive sector faces unprecedented transformation—from electric vehicle adoption to AI-driven diagnostics. As a Mechanic intern, I am eager to learn how your company navigates these shifts while maintaining traditional craftsmanship. I promise to bring punctuality (having never missed an academic deadline), meticulous record-keeping (documenting every maintenance step in my personal logbook), and proactive problem-solving—qualities demonstrated when I independently resolved a recurring alternator issue on a customer’s Mahindra Scorpio after two unsuccessful attempts by senior technicians.</w:t>
      </w:r>
    </w:p>
    <w:p>
      <w:pPr>
        <w:pStyle w:val="BodyText"/>
      </w:pPr>
      <w:r>
        <w:t xml:space="preserve">Thank you for considering this Internship Application Letter. I have attached my resume, academic transcripts, and NSDC certification for your review. I welcome the opportunity to discuss how my mechanical aptitude, cultural awareness of New Delhi’s automotive landscape, and eagerness to learn can support Delhi Auto Solutions’ mission. Please contact me at +91 98765 43210 or rohan.sharma@email.com at your convenience.</w:t>
      </w:r>
    </w:p>
    <w:p>
      <w:pPr>
        <w:pStyle w:val="BodyText"/>
      </w:pPr>
      <w:r>
        <w:t xml:space="preserve">With sincere appreciation for your time and consideration,</w:t>
      </w:r>
    </w:p>
    <w:p>
      <w:pPr>
        <w:pStyle w:val="BodyText"/>
      </w:pPr>
      <w:r>
        <w:t xml:space="preserve">Rohan Sharma</w:t>
      </w:r>
    </w:p>
    <w:p>
      <w:pPr>
        <w:pStyle w:val="BodyText"/>
      </w:pPr>
      <w:r>
        <w:t xml:space="preserve">Diploma in Automotive Engineering (2023-2026)</w:t>
      </w:r>
    </w:p>
    <w:p>
      <w:pPr>
        <w:pStyle w:val="BodyText"/>
      </w:pPr>
      <w:r>
        <w:t xml:space="preserve">45/12A, Sector 10, Dwarka</w:t>
      </w:r>
    </w:p>
    <w:p>
      <w:pPr>
        <w:pStyle w:val="BodyText"/>
      </w:pPr>
      <w:r>
        <w:t xml:space="preserve">New Delhi - 110075 | +91 98765 43210</w:t>
      </w:r>
    </w:p>
    <w:p>
      <w:pPr>
        <w:pStyle w:val="BodyText"/>
      </w:pPr>
      <w:r>
        <w:rPr>
          <w:bCs/>
          <w:b/>
        </w:rPr>
        <w:t xml:space="preserve">Attachments:</w:t>
      </w:r>
      <w:r>
        <w:t xml:space="preserve"> </w:t>
      </w:r>
      <w:r>
        <w:t xml:space="preserve">Resume, Academic Transcripts, NSDC Certification (Advanced Workshop Safety)</w:t>
      </w:r>
    </w:p>
    <w:p>
      <w:pPr>
        <w:pStyle w:val="BodyText"/>
      </w:pPr>
      <w:r>
        <w:rPr>
          <w:bCs/>
          <w:b/>
        </w:rPr>
        <w:t xml:space="preserve">Word Count:</w:t>
      </w:r>
      <w:r>
        <w:t xml:space="preserve"> </w:t>
      </w:r>
      <w:r>
        <w:t xml:space="preserve">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New Delhi</dc:title>
  <dc:creator/>
  <dc:language>en</dc:language>
  <cp:keywords/>
  <dcterms:created xsi:type="dcterms:W3CDTF">2026-07-23T17:14:56Z</dcterms:created>
  <dcterms:modified xsi:type="dcterms:W3CDTF">2026-07-23T17:14:56Z</dcterms:modified>
</cp:coreProperties>
</file>

<file path=docProps/custom.xml><?xml version="1.0" encoding="utf-8"?>
<Properties xmlns="http://schemas.openxmlformats.org/officeDocument/2006/custom-properties" xmlns:vt="http://schemas.openxmlformats.org/officeDocument/2006/docPropsVTypes"/>
</file>